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64704A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64704A">
        <w:rPr>
          <w:b/>
          <w:bCs/>
        </w:rPr>
        <w:t>Matthew Kwong</w:t>
      </w:r>
    </w:p>
    <w:p w14:paraId="2BC3FDB6" w14:textId="027ECB46" w:rsidR="004E37AA" w:rsidRPr="0064704A" w:rsidRDefault="004E37AA" w:rsidP="004E37AA">
      <w:pPr>
        <w:rPr>
          <w:rFonts w:asciiTheme="majorHAnsi" w:hAnsiTheme="majorHAnsi" w:cstheme="majorHAnsi"/>
          <w:sz w:val="32"/>
          <w:szCs w:val="32"/>
        </w:rPr>
      </w:pPr>
      <w:r w:rsidRPr="0064704A">
        <w:rPr>
          <w:rFonts w:asciiTheme="majorHAnsi" w:hAnsiTheme="majorHAnsi" w:cstheme="majorHAnsi"/>
          <w:sz w:val="32"/>
          <w:szCs w:val="32"/>
        </w:rPr>
        <w:t xml:space="preserve">System DBA </w:t>
      </w:r>
      <w:r w:rsidR="00925FE8">
        <w:rPr>
          <w:rFonts w:asciiTheme="majorHAnsi" w:hAnsiTheme="majorHAnsi" w:cstheme="majorHAnsi"/>
          <w:sz w:val="32"/>
          <w:szCs w:val="32"/>
        </w:rPr>
        <w:t>&amp;</w:t>
      </w:r>
      <w:r w:rsidRPr="0064704A">
        <w:rPr>
          <w:rFonts w:asciiTheme="majorHAnsi" w:hAnsiTheme="majorHAnsi" w:cstheme="majorHAnsi"/>
          <w:sz w:val="32"/>
          <w:szCs w:val="32"/>
        </w:rPr>
        <w:t xml:space="preserve"> Front-End Developer</w:t>
      </w:r>
    </w:p>
    <w:p w14:paraId="7662A7CF" w14:textId="0FFE8B78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4CB8A0F2" wp14:editId="62034D1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  <w:r w:rsidR="00402D29" w:rsidRPr="00402D29">
        <w:rPr>
          <w:sz w:val="20"/>
          <w:szCs w:val="20"/>
        </w:rPr>
        <w:t>Hong Kong</w:t>
      </w:r>
      <w:r w:rsidR="00402D29" w:rsidRPr="00402D29">
        <w:rPr>
          <w:noProof/>
          <w:position w:val="-5"/>
          <w:sz w:val="20"/>
          <w:szCs w:val="20"/>
        </w:rPr>
        <w:t xml:space="preserve"> </w:t>
      </w:r>
    </w:p>
    <w:p w14:paraId="48DDA23A" w14:textId="196BA853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0985B188" wp14:editId="68F851EC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r w:rsidR="00402D29" w:rsidRPr="00402D29">
        <w:rPr>
          <w:sz w:val="20"/>
          <w:szCs w:val="20"/>
        </w:rPr>
        <w:t xml:space="preserve">+852 6095 4241 </w:t>
      </w:r>
    </w:p>
    <w:p w14:paraId="01C3A5AE" w14:textId="576024E6" w:rsidR="00EA5B0B" w:rsidRPr="00402D29" w:rsidRDefault="00397074" w:rsidP="00397074">
      <w:pPr>
        <w:rPr>
          <w:rStyle w:val="Hyperlink"/>
          <w:color w:val="2E3440"/>
          <w:sz w:val="20"/>
          <w:szCs w:val="20"/>
          <w:u w:val="none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3802EE0D" wp14:editId="63733FB6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2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contact@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797E78A5" w14:textId="6B8AE0F7" w:rsidR="00D459C4" w:rsidRPr="00402D29" w:rsidRDefault="00397074" w:rsidP="00397074">
      <w:pPr>
        <w:rPr>
          <w:sz w:val="20"/>
          <w:szCs w:val="20"/>
        </w:rPr>
        <w:sectPr w:rsidR="00D459C4" w:rsidRPr="00402D29" w:rsidSect="00D11EDE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7088" w:space="284"/>
            <w:col w:w="3094"/>
          </w:cols>
          <w:docGrid w:linePitch="360"/>
        </w:sect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125C56EE" wp14:editId="7B7FA932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5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3438094E" w14:textId="77777777" w:rsidR="00D11EDE" w:rsidRDefault="00D11EDE" w:rsidP="00D11EDE"/>
    <w:p w14:paraId="05AC3FC9" w14:textId="191A0A8F" w:rsidR="00D459C4" w:rsidRPr="00EF361C" w:rsidRDefault="00D459C4" w:rsidP="005018A4">
      <w:pPr>
        <w:pStyle w:val="Heading2"/>
      </w:pPr>
      <w:r w:rsidRPr="00EF361C">
        <w:t>RECENT EXPERIENCES</w:t>
      </w:r>
    </w:p>
    <w:p w14:paraId="4B578173" w14:textId="76E64051" w:rsidR="00D43A09" w:rsidRPr="008C55B7" w:rsidRDefault="00D43A09" w:rsidP="00D43A09">
      <w:pPr>
        <w:rPr>
          <w:rFonts w:cstheme="minorHAnsi"/>
        </w:rPr>
      </w:pPr>
      <w:r w:rsidRPr="008C55B7">
        <w:rPr>
          <w:rFonts w:cstheme="minorHAnsi"/>
          <w:b/>
          <w:bCs/>
        </w:rPr>
        <w:t>Programmer (Business and Administrative Systems)</w:t>
      </w:r>
      <w:r w:rsidRPr="008C55B7">
        <w:rPr>
          <w:rFonts w:cstheme="minorHAnsi"/>
        </w:rPr>
        <w:t xml:space="preserve"> </w:t>
      </w:r>
    </w:p>
    <w:p w14:paraId="770E0725" w14:textId="57EFB58F" w:rsidR="00D43A09" w:rsidRPr="008C55B7" w:rsidRDefault="00C40223" w:rsidP="00D43A09">
      <w:pPr>
        <w:rPr>
          <w:rFonts w:cstheme="minorHAnsi"/>
          <w:color w:val="397D91"/>
        </w:rPr>
      </w:pPr>
      <w:r w:rsidRPr="008C55B7">
        <w:rPr>
          <w:rFonts w:cstheme="minorHAnsi"/>
          <w:color w:val="397D91"/>
        </w:rPr>
        <w:t>May</w:t>
      </w:r>
      <w:r w:rsidR="00D43A09" w:rsidRPr="008C55B7">
        <w:rPr>
          <w:rFonts w:cstheme="minorHAnsi"/>
          <w:color w:val="397D91"/>
        </w:rPr>
        <w:t xml:space="preserve"> 202</w:t>
      </w:r>
      <w:r w:rsidRPr="008C55B7">
        <w:rPr>
          <w:rFonts w:cstheme="minorHAnsi"/>
          <w:color w:val="397D91"/>
        </w:rPr>
        <w:t>2</w:t>
      </w:r>
      <w:r w:rsidR="00D43A09" w:rsidRPr="008C55B7">
        <w:rPr>
          <w:rFonts w:cstheme="minorHAnsi"/>
          <w:color w:val="397D91"/>
        </w:rPr>
        <w:t xml:space="preserve"> – Present</w:t>
      </w:r>
      <w:r w:rsidR="00D43A09" w:rsidRPr="008C55B7">
        <w:rPr>
          <w:rFonts w:cstheme="minorHAnsi"/>
        </w:rPr>
        <w:t xml:space="preserve"> | </w:t>
      </w:r>
      <w:r w:rsidR="00D43A09" w:rsidRPr="008C55B7">
        <w:rPr>
          <w:rFonts w:cstheme="minorHAnsi"/>
          <w:color w:val="397D91"/>
        </w:rPr>
        <w:t>EDPS Limited</w:t>
      </w:r>
      <w:r w:rsidR="00D43A09" w:rsidRPr="008C55B7">
        <w:rPr>
          <w:rFonts w:cstheme="minorHAnsi"/>
        </w:rPr>
        <w:t xml:space="preserve"> | </w:t>
      </w:r>
      <w:r w:rsidR="00D43A09" w:rsidRPr="008C55B7">
        <w:rPr>
          <w:rFonts w:cstheme="minorHAnsi"/>
          <w:color w:val="397D91"/>
        </w:rPr>
        <w:t>Seconded to Hospital Authority</w:t>
      </w:r>
    </w:p>
    <w:p w14:paraId="16052834" w14:textId="1CC621D9" w:rsidR="002468A8" w:rsidRPr="002468A8" w:rsidRDefault="002468A8" w:rsidP="002468A8">
      <w:pPr>
        <w:numPr>
          <w:ilvl w:val="0"/>
          <w:numId w:val="13"/>
        </w:numPr>
        <w:spacing w:after="0" w:line="240" w:lineRule="auto"/>
        <w:rPr>
          <w:rFonts w:eastAsia="Times New Roman" w:cstheme="minorHAnsi"/>
          <w:lang w:val="en-US"/>
        </w:rPr>
      </w:pPr>
      <w:r w:rsidRPr="002468A8">
        <w:rPr>
          <w:rFonts w:eastAsia="Times New Roman" w:cstheme="minorHAnsi"/>
          <w:lang w:val="en-US"/>
        </w:rPr>
        <w:t>Maintain, enhance, and manage ha.org.hk and a number of intranet web apps, serving 100+ staff and 7M+ Hong Kong residents</w:t>
      </w:r>
    </w:p>
    <w:p w14:paraId="5EE412F4" w14:textId="377812EE" w:rsidR="002468A8" w:rsidRPr="002468A8" w:rsidRDefault="002468A8" w:rsidP="002468A8">
      <w:pPr>
        <w:numPr>
          <w:ilvl w:val="0"/>
          <w:numId w:val="13"/>
        </w:numPr>
        <w:spacing w:after="0" w:line="240" w:lineRule="auto"/>
        <w:rPr>
          <w:rFonts w:eastAsia="Times New Roman" w:cstheme="minorHAnsi"/>
          <w:lang w:val="en-US"/>
        </w:rPr>
      </w:pPr>
      <w:r w:rsidRPr="002468A8">
        <w:rPr>
          <w:rFonts w:eastAsia="Times New Roman" w:cstheme="minorHAnsi"/>
          <w:lang w:val="en-US"/>
        </w:rPr>
        <w:t>Plan</w:t>
      </w:r>
      <w:r w:rsidR="005468B0">
        <w:rPr>
          <w:rFonts w:eastAsia="Times New Roman" w:cstheme="minorHAnsi"/>
          <w:lang w:val="en-US"/>
        </w:rPr>
        <w:t>n</w:t>
      </w:r>
      <w:r w:rsidRPr="002468A8">
        <w:rPr>
          <w:rFonts w:eastAsia="Times New Roman" w:cstheme="minorHAnsi"/>
          <w:lang w:val="en-US"/>
        </w:rPr>
        <w:t xml:space="preserve">ed and finalized web app OS and DB migration within </w:t>
      </w:r>
      <w:r w:rsidR="00D34F10">
        <w:rPr>
          <w:rFonts w:eastAsia="Times New Roman" w:cstheme="minorHAnsi"/>
          <w:lang w:val="en-US"/>
        </w:rPr>
        <w:t>1</w:t>
      </w:r>
      <w:r w:rsidRPr="002468A8">
        <w:rPr>
          <w:rFonts w:eastAsia="Times New Roman" w:cstheme="minorHAnsi"/>
          <w:lang w:val="en-US"/>
        </w:rPr>
        <w:t xml:space="preserve"> week</w:t>
      </w:r>
    </w:p>
    <w:p w14:paraId="7F8807E2" w14:textId="77777777" w:rsidR="008425B3" w:rsidRPr="008C55B7" w:rsidRDefault="008425B3" w:rsidP="008425B3">
      <w:pPr>
        <w:rPr>
          <w:rFonts w:cstheme="minorHAnsi"/>
          <w:b/>
          <w:bCs/>
          <w:lang w:val="en-US"/>
        </w:rPr>
      </w:pPr>
    </w:p>
    <w:p w14:paraId="3C17B4F9" w14:textId="3F1F2C9E" w:rsidR="00D459C4" w:rsidRPr="008C55B7" w:rsidRDefault="00D459C4" w:rsidP="00D459C4">
      <w:pPr>
        <w:rPr>
          <w:rFonts w:cstheme="minorHAnsi"/>
        </w:rPr>
      </w:pPr>
      <w:r w:rsidRPr="008C55B7">
        <w:rPr>
          <w:rFonts w:cstheme="minorHAnsi"/>
          <w:b/>
          <w:bCs/>
        </w:rPr>
        <w:t>Programmer (Database Management System)</w:t>
      </w:r>
      <w:r w:rsidRPr="008C55B7">
        <w:rPr>
          <w:rFonts w:cstheme="minorHAnsi"/>
        </w:rPr>
        <w:t xml:space="preserve"> </w:t>
      </w:r>
    </w:p>
    <w:p w14:paraId="74867BB6" w14:textId="0B8C20B7" w:rsidR="00D459C4" w:rsidRPr="008C55B7" w:rsidRDefault="00D459C4" w:rsidP="00D459C4">
      <w:pPr>
        <w:rPr>
          <w:rFonts w:cstheme="minorHAnsi"/>
          <w:color w:val="397D91"/>
        </w:rPr>
      </w:pPr>
      <w:r w:rsidRPr="008C55B7">
        <w:rPr>
          <w:rFonts w:cstheme="minorHAnsi"/>
          <w:color w:val="397D91"/>
        </w:rPr>
        <w:t xml:space="preserve">Aug 2021 – </w:t>
      </w:r>
      <w:r w:rsidR="00C40223" w:rsidRPr="008C55B7">
        <w:rPr>
          <w:rFonts w:cstheme="minorHAnsi"/>
          <w:color w:val="397D91"/>
        </w:rPr>
        <w:t>May 2022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47E2DF9B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Participated in conducting internal knowledge-sharing sessions for 100+ audience</w:t>
      </w:r>
    </w:p>
    <w:p w14:paraId="65A92010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Initiated and maintained a CMS to manage training materials, guidelines, and documentation, boosting working efficiency by 20%</w:t>
      </w:r>
    </w:p>
    <w:p w14:paraId="243FEF17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Designed and developed a database health check system to facilitate SRE and reduce system recovery time</w:t>
      </w:r>
    </w:p>
    <w:p w14:paraId="43C400B3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Supported and guided 10+ application teams on MySQL deployment and maintenance</w:t>
      </w:r>
    </w:p>
    <w:p w14:paraId="515BA779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Designed and developed a React web app to visualize database CPU utilization that led to a 30% increase in productivity</w:t>
      </w:r>
    </w:p>
    <w:p w14:paraId="44349BA2" w14:textId="4C14D326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color w:val="0E101A"/>
          <w:lang w:val="en-US"/>
        </w:rPr>
      </w:pPr>
      <w:r w:rsidRPr="002B3267">
        <w:rPr>
          <w:rFonts w:eastAsia="Times New Roman" w:cstheme="minorHAnsi"/>
          <w:lang w:val="en-US"/>
        </w:rPr>
        <w:t>POC on data virtualization with Delphix DataOps platform supporting 3 types of DB and 50</w:t>
      </w:r>
      <w:r w:rsidR="005D7FC4">
        <w:rPr>
          <w:rFonts w:eastAsia="Times New Roman" w:cstheme="minorHAnsi"/>
          <w:lang w:val="en-US"/>
        </w:rPr>
        <w:t>+</w:t>
      </w:r>
      <w:r w:rsidRPr="002B3267">
        <w:rPr>
          <w:rFonts w:eastAsia="Times New Roman" w:cstheme="minorHAnsi"/>
          <w:lang w:val="en-US"/>
        </w:rPr>
        <w:t xml:space="preserve"> DB instance</w:t>
      </w:r>
      <w:r w:rsidRPr="002B3267">
        <w:rPr>
          <w:rFonts w:eastAsia="Times New Roman" w:cstheme="minorHAnsi"/>
          <w:color w:val="0E101A"/>
          <w:lang w:val="en-US"/>
        </w:rPr>
        <w:t>s</w:t>
      </w:r>
    </w:p>
    <w:p w14:paraId="2118EF02" w14:textId="77777777" w:rsidR="00D459C4" w:rsidRPr="008C55B7" w:rsidRDefault="00D459C4" w:rsidP="00D459C4">
      <w:pPr>
        <w:rPr>
          <w:rFonts w:cstheme="minorHAnsi"/>
          <w:b/>
          <w:bCs/>
          <w:color w:val="auto"/>
          <w:lang w:val="en-US"/>
        </w:rPr>
      </w:pPr>
    </w:p>
    <w:p w14:paraId="5495D347" w14:textId="77777777" w:rsidR="00D459C4" w:rsidRPr="008C55B7" w:rsidRDefault="00D459C4" w:rsidP="00D459C4">
      <w:pPr>
        <w:rPr>
          <w:rFonts w:cstheme="minorHAnsi"/>
          <w:b/>
          <w:bCs/>
        </w:rPr>
      </w:pPr>
      <w:r w:rsidRPr="008C55B7">
        <w:rPr>
          <w:rFonts w:cstheme="minorHAnsi"/>
          <w:b/>
          <w:bCs/>
        </w:rPr>
        <w:t>Junior Programmer (Database Management System)</w:t>
      </w:r>
    </w:p>
    <w:p w14:paraId="12D72370" w14:textId="77777777" w:rsidR="00D459C4" w:rsidRPr="008C55B7" w:rsidRDefault="00D459C4" w:rsidP="00D459C4">
      <w:pPr>
        <w:rPr>
          <w:rFonts w:cstheme="minorHAnsi"/>
          <w:color w:val="397D91"/>
        </w:rPr>
      </w:pPr>
      <w:r w:rsidRPr="008C55B7">
        <w:rPr>
          <w:rFonts w:cstheme="minorHAnsi"/>
          <w:color w:val="397D91"/>
        </w:rPr>
        <w:t>Jul 2019 – Aug 2021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070B73A6" w14:textId="77777777" w:rsidR="006B16F9" w:rsidRPr="006B16F9" w:rsidRDefault="006B16F9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Supported and guided 3+ application teams on MySQL deployment and maintenance</w:t>
      </w:r>
    </w:p>
    <w:p w14:paraId="5D60548F" w14:textId="77777777" w:rsidR="006B16F9" w:rsidRPr="006B16F9" w:rsidRDefault="006B16F9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Maintained database management web application</w:t>
      </w:r>
    </w:p>
    <w:p w14:paraId="5398E710" w14:textId="148B926B" w:rsidR="006B16F9" w:rsidRPr="006B16F9" w:rsidRDefault="00406D60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="006B16F9" w:rsidRPr="006B16F9">
        <w:rPr>
          <w:rFonts w:eastAsia="Times New Roman" w:cstheme="minorHAnsi"/>
          <w:lang w:val="en-US"/>
        </w:rPr>
        <w:t xml:space="preserve"> time off application system serving 20+ team members and cut down admin work by 90%</w:t>
      </w:r>
    </w:p>
    <w:p w14:paraId="2BE526FB" w14:textId="497CD69B" w:rsidR="006B16F9" w:rsidRPr="006B16F9" w:rsidRDefault="00014692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Pr="006B16F9">
        <w:rPr>
          <w:rFonts w:eastAsia="Times New Roman" w:cstheme="minorHAnsi"/>
          <w:lang w:val="en-US"/>
        </w:rPr>
        <w:t xml:space="preserve"> </w:t>
      </w:r>
      <w:r w:rsidR="006B16F9" w:rsidRPr="006B16F9">
        <w:rPr>
          <w:rFonts w:eastAsia="Times New Roman" w:cstheme="minorHAnsi"/>
          <w:lang w:val="en-US"/>
        </w:rPr>
        <w:t>a Java-based database password management application supporting 3 types of DB</w:t>
      </w:r>
    </w:p>
    <w:p w14:paraId="111540AE" w14:textId="7F791F3C" w:rsidR="006B16F9" w:rsidRPr="006B16F9" w:rsidRDefault="006B16F9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POC on data virtualization with Delphix DataOps platform supporting 2 types of DB and 30</w:t>
      </w:r>
      <w:r w:rsidR="00A62028">
        <w:rPr>
          <w:rFonts w:eastAsia="Times New Roman" w:cstheme="minorHAnsi"/>
          <w:lang w:val="en-US"/>
        </w:rPr>
        <w:t>+</w:t>
      </w:r>
      <w:r w:rsidRPr="006B16F9">
        <w:rPr>
          <w:rFonts w:eastAsia="Times New Roman" w:cstheme="minorHAnsi"/>
          <w:lang w:val="en-US"/>
        </w:rPr>
        <w:t xml:space="preserve"> DB instances</w:t>
      </w:r>
    </w:p>
    <w:p w14:paraId="3DCD90E4" w14:textId="77777777" w:rsidR="00DC5D57" w:rsidRPr="008C55B7" w:rsidRDefault="00DC5D57" w:rsidP="00DC5D57">
      <w:pPr>
        <w:rPr>
          <w:color w:val="auto"/>
          <w:lang w:val="en-US"/>
        </w:rPr>
      </w:pPr>
    </w:p>
    <w:p w14:paraId="5D8A6461" w14:textId="77777777" w:rsidR="00DC5D57" w:rsidRPr="005B6AE4" w:rsidRDefault="00DC5D57" w:rsidP="00DC5D57">
      <w:pPr>
        <w:pStyle w:val="Heading2"/>
        <w:rPr>
          <w:b w:val="0"/>
        </w:rPr>
      </w:pPr>
      <w:r w:rsidRPr="005B6AE4">
        <w:t>EDUCATION</w:t>
      </w:r>
    </w:p>
    <w:p w14:paraId="2139CE9B" w14:textId="77777777" w:rsidR="00DC5D57" w:rsidRPr="005B6AE4" w:rsidRDefault="00DC5D57" w:rsidP="00DC5D57">
      <w:pPr>
        <w:rPr>
          <w:b/>
          <w:bCs/>
        </w:rPr>
      </w:pPr>
      <w:r w:rsidRPr="005B6AE4">
        <w:rPr>
          <w:b/>
          <w:bCs/>
        </w:rPr>
        <w:t>Master of Science in Information Systems Management</w:t>
      </w:r>
    </w:p>
    <w:p w14:paraId="41B7E354" w14:textId="049A8B65" w:rsidR="00DC5D57" w:rsidRPr="00B00E08" w:rsidRDefault="00DC5D57" w:rsidP="00DC5D57">
      <w:pPr>
        <w:rPr>
          <w:color w:val="397D91"/>
        </w:rPr>
      </w:pPr>
      <w:r w:rsidRPr="00B00E08">
        <w:rPr>
          <w:color w:val="397D91"/>
        </w:rPr>
        <w:t>2022 – Present</w:t>
      </w:r>
      <w:r w:rsidRPr="0016675D">
        <w:t xml:space="preserve"> | </w:t>
      </w:r>
      <w:r w:rsidRPr="00B00E08">
        <w:rPr>
          <w:color w:val="397D91"/>
        </w:rPr>
        <w:t>Hong Kong University of Science and Technology</w:t>
      </w:r>
    </w:p>
    <w:p w14:paraId="4698F13F" w14:textId="77777777" w:rsidR="00DC5D57" w:rsidRPr="00314E8D" w:rsidRDefault="00DC5D57" w:rsidP="00DC5D57">
      <w:pPr>
        <w:rPr>
          <w:b/>
          <w:bCs/>
        </w:rPr>
      </w:pPr>
    </w:p>
    <w:p w14:paraId="746BCEA8" w14:textId="77777777" w:rsidR="00DC5D57" w:rsidRPr="00431F47" w:rsidRDefault="00DC5D57" w:rsidP="00DC5D57">
      <w:pPr>
        <w:rPr>
          <w:b/>
          <w:bCs/>
        </w:rPr>
      </w:pPr>
      <w:r w:rsidRPr="00431F47">
        <w:rPr>
          <w:b/>
          <w:bCs/>
        </w:rPr>
        <w:t>Bachelor of Engineering in Computer Science</w:t>
      </w:r>
    </w:p>
    <w:p w14:paraId="66E3FBE3" w14:textId="7A33AFA5" w:rsidR="00DC5D57" w:rsidRPr="00431F47" w:rsidRDefault="00DC5D57" w:rsidP="00DC5D57">
      <w:pPr>
        <w:rPr>
          <w:b/>
          <w:bCs/>
        </w:rPr>
      </w:pPr>
      <w:r w:rsidRPr="00431F47">
        <w:t>Second Class Honours (Division One)</w:t>
      </w:r>
    </w:p>
    <w:p w14:paraId="20D2DEAC" w14:textId="16A593B7" w:rsidR="008C55B7" w:rsidRDefault="00DC5D57" w:rsidP="008C55B7">
      <w:r w:rsidRPr="00B00E08">
        <w:rPr>
          <w:color w:val="397D91"/>
        </w:rPr>
        <w:t>2015 – 2019</w:t>
      </w:r>
      <w:r w:rsidRPr="0016675D">
        <w:t xml:space="preserve"> | </w:t>
      </w:r>
      <w:r w:rsidRPr="00B00E08">
        <w:rPr>
          <w:color w:val="397D91"/>
        </w:rPr>
        <w:t>The University of Hong Kong</w:t>
      </w:r>
    </w:p>
    <w:p w14:paraId="5EFABE9D" w14:textId="41AC4E6F" w:rsidR="00B714EE" w:rsidRDefault="00B714EE" w:rsidP="001B405A"/>
    <w:p w14:paraId="473AD054" w14:textId="77777777" w:rsidR="001B405A" w:rsidRDefault="001B405A" w:rsidP="001B405A"/>
    <w:p w14:paraId="51D59D96" w14:textId="7EEC385A" w:rsidR="001B405A" w:rsidRPr="00C63656" w:rsidRDefault="001B405A" w:rsidP="001B405A">
      <w:pPr>
        <w:pStyle w:val="Heading2"/>
      </w:pPr>
      <w:r w:rsidRPr="00C63656">
        <w:t>KEY SKILLS</w:t>
      </w:r>
    </w:p>
    <w:p w14:paraId="0B0B5ADD" w14:textId="77777777" w:rsidR="001B405A" w:rsidRPr="00C63656" w:rsidRDefault="001B405A" w:rsidP="001B405A">
      <w:pPr>
        <w:rPr>
          <w:b/>
          <w:bCs/>
        </w:rPr>
      </w:pPr>
      <w:r w:rsidRPr="00C63656">
        <w:rPr>
          <w:b/>
          <w:bCs/>
        </w:rPr>
        <w:t>Backend</w:t>
      </w:r>
    </w:p>
    <w:p w14:paraId="4DA97BD1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79267651" wp14:editId="5395FEEE">
                <wp:extent cx="688769" cy="257175"/>
                <wp:effectExtent l="0" t="0" r="2159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" filled="f" strokecolor="#397d91">
                <v:textbox inset="5.04pt,.8mm,5.04pt,.8mm">
                  <w:txbxContent>
                    <w:p w14:paraId="4A198912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xpress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C61D3E4" wp14:editId="100AAD18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AC5EB7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61D3E4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" filled="f" strokecolor="#397d91">
                <v:textbox inset="5.04pt,.8mm,5.04pt,.8mm">
                  <w:txbxContent>
                    <w:p w14:paraId="50AC5EB7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GraphQ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49F2E57" wp14:editId="69C1710E">
                <wp:extent cx="407862" cy="257175"/>
                <wp:effectExtent l="0" t="0" r="1905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BA70E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Ja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9F2E57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" filled="f" strokecolor="#397d91">
                <v:textbox inset="5.04pt,.8mm,5.04pt,.8mm">
                  <w:txbxContent>
                    <w:p w14:paraId="7FBA70E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Jav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77777777" w:rsidR="001B405A" w:rsidRPr="00C63656" w:rsidRDefault="001B405A" w:rsidP="001B405A">
      <w:pPr>
        <w:rPr>
          <w:b/>
          <w:bCs/>
        </w:rPr>
      </w:pPr>
      <w:r w:rsidRPr="00C63656">
        <w:rPr>
          <w:b/>
          <w:bCs/>
        </w:rPr>
        <w:t>Cloud</w:t>
      </w:r>
    </w:p>
    <w:p w14:paraId="6A891F91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D1B21CB" wp14:editId="54EC3E50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" filled="f" strokecolor="#397d91">
                <v:textbox inset="5.04pt,.8mm,5.04pt,.8mm">
                  <w:txbxContent>
                    <w:p w14:paraId="2E89AF9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61F6D8A" wp14:editId="7EB9FEE0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215EA9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1F6D8A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" filled="f" strokecolor="#397d91">
                <v:textbox inset="5.04pt,.8mm,5.04pt,.8mm">
                  <w:txbxContent>
                    <w:p w14:paraId="73215EA9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073DCF9" wp14:editId="37F11134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" filled="f" strokecolor="#397d91">
                <v:textbox inset="5.04pt,.8mm,5.04pt,.8mm">
                  <w:txbxContent>
                    <w:p w14:paraId="6239657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77777777" w:rsidR="001B405A" w:rsidRPr="00C63656" w:rsidRDefault="001B405A" w:rsidP="001B405A">
      <w:pPr>
        <w:rPr>
          <w:b/>
          <w:bCs/>
        </w:rPr>
      </w:pPr>
      <w:r w:rsidRPr="00C63656">
        <w:rPr>
          <w:b/>
          <w:bCs/>
        </w:rPr>
        <w:t>DataOps</w:t>
      </w:r>
    </w:p>
    <w:p w14:paraId="1F0608A8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62DBC14" wp14:editId="139509FC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B2d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j6n&#10;RLMWHN0DNaY3ShTk3mx1JSqyNE6DZAIlILa3voDhg71z/cvjGss/SNfGXxRGDgnl4wllcQiE4+MU&#10;tOUjSjhE48l0NJ1En9mzsXU+fBKmJfFSUhdziDklgNnuxoeEdNWny6pvlMhWgbcdU2Q8m4xGvcde&#10;Gb4Hn9FSm+tGqcS80mRf0ovJeIJ8GPpPKhZwbS0Q8XpDCVMbNDYPLkX3RjVVtI5+vNusl8oRRC3p&#10;+4vp6mK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jPZj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vQdnf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4EF5773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586DA57" w14:textId="77777777" w:rsidR="001B405A" w:rsidRPr="00C63656" w:rsidRDefault="001B405A" w:rsidP="001B405A">
      <w:pPr>
        <w:rPr>
          <w:b/>
          <w:bCs/>
        </w:rPr>
      </w:pPr>
      <w:r w:rsidRPr="00C63656">
        <w:rPr>
          <w:b/>
          <w:bCs/>
        </w:rPr>
        <w:t>Database</w:t>
      </w:r>
    </w:p>
    <w:p w14:paraId="6173161E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57ACBD4C" wp14:editId="18E6E1A8">
                <wp:extent cx="700601" cy="257175"/>
                <wp:effectExtent l="0" t="0" r="21590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EA7628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7ACBD4C" id="Rectangle: Rounded Corners 27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PNA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3/zzQ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39EA7628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6C6BA3B9" wp14:editId="7874EB29">
                <wp:extent cx="700601" cy="257175"/>
                <wp:effectExtent l="0" t="0" r="21590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2C3B0D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6BA3B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" filled="f" strokecolor="#397d91">
                <v:textbox inset="5.04pt,.8mm,5.04pt,.8mm">
                  <w:txbxContent>
                    <w:p w14:paraId="72C3B0D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86E86F2" wp14:editId="033BBFEB">
                <wp:extent cx="700601" cy="257175"/>
                <wp:effectExtent l="0" t="0" r="2159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86375C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6E86F2" id="Rectangle: Rounded Corners 29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hPpz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L5vBu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586375C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63E5138" wp14:editId="3FBEA9B0">
                <wp:extent cx="700601" cy="257175"/>
                <wp:effectExtent l="0" t="0" r="2159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AA9448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E5138" id="Rectangle: Rounded Corners 3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ti69A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" filled="f" strokecolor="#397d91">
                <v:textbox inset="5.04pt,.8mm,5.04pt,.8mm">
                  <w:txbxContent>
                    <w:p w14:paraId="7AA9448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72466ED" w14:textId="77777777" w:rsidR="001B405A" w:rsidRDefault="001B405A" w:rsidP="001B405A">
      <w:pPr>
        <w:rPr>
          <w:b/>
          <w:bCs/>
        </w:rPr>
      </w:pPr>
      <w:r w:rsidRPr="00C63656">
        <w:rPr>
          <w:b/>
          <w:bCs/>
        </w:rPr>
        <w:t>Frontend</w:t>
      </w:r>
    </w:p>
    <w:p w14:paraId="6A8D4665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10809557" wp14:editId="2FEDDA43">
                <wp:extent cx="700601" cy="257175"/>
                <wp:effectExtent l="0" t="0" r="21590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B7D47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809557" id="Rectangle: Rounded Corners 31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" filled="f" strokecolor="#397d91">
                <v:textbox inset="5.04pt,.8mm,5.04pt,.8mm">
                  <w:txbxContent>
                    <w:p w14:paraId="4AB7D47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2DB03E5" wp14:editId="373153F0">
                <wp:extent cx="700601" cy="257175"/>
                <wp:effectExtent l="0" t="0" r="2159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95E2A1B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DB03E5" id="Rectangle: Rounded Corners 3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5Pq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B+T6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095E2A1B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A6DFFAA" wp14:editId="68F62905">
                <wp:extent cx="700601" cy="257175"/>
                <wp:effectExtent l="0" t="0" r="21590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C81F79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6DFFAA" id="Rectangle: Rounded Corners 33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B/W2w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7C81F79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690A638" wp14:editId="3645806C">
                <wp:extent cx="700601" cy="257175"/>
                <wp:effectExtent l="0" t="0" r="2159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054FE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90A638" id="Rectangle: Rounded Corners 35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" filled="f" strokecolor="#397d91">
                <v:textbox inset="5.04pt,.8mm,5.04pt,.8mm">
                  <w:txbxContent>
                    <w:p w14:paraId="21054FE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35C6D0D" wp14:editId="2BD05FF2">
                <wp:extent cx="700601" cy="257175"/>
                <wp:effectExtent l="0" t="0" r="21590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D6185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5C6D0D" id="Rectangle: Rounded Corners 36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aXu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hGWl7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63D6185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3FD80AE" wp14:editId="5F3E9523">
                <wp:extent cx="700601" cy="257175"/>
                <wp:effectExtent l="0" t="0" r="21590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771BFB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FD80AE" id="Rectangle: Rounded Corners 34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hQKha/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2771BFB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8D288A7" w14:textId="77777777" w:rsidR="001B405A" w:rsidRDefault="001B405A" w:rsidP="001B405A"/>
    <w:p w14:paraId="4FD14117" w14:textId="77777777" w:rsidR="001B405A" w:rsidRDefault="001B405A" w:rsidP="001B405A">
      <w:pPr>
        <w:pStyle w:val="Heading2"/>
      </w:pPr>
      <w:r>
        <w:t>KEY CERTIFICATIONS</w:t>
      </w:r>
    </w:p>
    <w:p w14:paraId="29BAE1B4" w14:textId="77777777" w:rsidR="001B405A" w:rsidRPr="004B16BD" w:rsidRDefault="001B405A" w:rsidP="001B405A">
      <w:pPr>
        <w:rPr>
          <w:b/>
          <w:bCs/>
          <w:sz w:val="20"/>
          <w:szCs w:val="20"/>
        </w:rPr>
      </w:pPr>
      <w:r w:rsidRPr="004B16BD">
        <w:rPr>
          <w:b/>
          <w:bCs/>
          <w:sz w:val="20"/>
          <w:szCs w:val="20"/>
        </w:rPr>
        <w:t>MongoDB Certified DBA Associate</w:t>
      </w:r>
    </w:p>
    <w:p w14:paraId="017181C6" w14:textId="77777777" w:rsidR="001B405A" w:rsidRDefault="001B405A" w:rsidP="001B405A">
      <w:pPr>
        <w:rPr>
          <w:color w:val="397D91"/>
          <w:sz w:val="20"/>
          <w:szCs w:val="20"/>
        </w:rPr>
      </w:pPr>
      <w:r>
        <w:rPr>
          <w:color w:val="397D91"/>
          <w:sz w:val="20"/>
          <w:szCs w:val="20"/>
        </w:rPr>
        <w:t>In Progress</w:t>
      </w:r>
      <w:r w:rsidRPr="00B239DF">
        <w:rPr>
          <w:sz w:val="20"/>
          <w:szCs w:val="20"/>
        </w:rPr>
        <w:t xml:space="preserve"> | </w:t>
      </w:r>
      <w:r>
        <w:rPr>
          <w:color w:val="397D91"/>
          <w:sz w:val="20"/>
          <w:szCs w:val="20"/>
        </w:rPr>
        <w:t>MongoDB</w:t>
      </w:r>
    </w:p>
    <w:p w14:paraId="7A8C3210" w14:textId="77777777" w:rsidR="001B405A" w:rsidRDefault="001B405A" w:rsidP="001B405A">
      <w:pPr>
        <w:rPr>
          <w:b/>
          <w:bCs/>
        </w:rPr>
      </w:pPr>
    </w:p>
    <w:p w14:paraId="6F69854C" w14:textId="77777777" w:rsidR="001B405A" w:rsidRDefault="001B405A" w:rsidP="001B405A">
      <w:pPr>
        <w:rPr>
          <w:b/>
          <w:bCs/>
        </w:rPr>
      </w:pPr>
      <w:r w:rsidRPr="00B239DF">
        <w:rPr>
          <w:b/>
          <w:bCs/>
        </w:rPr>
        <w:t>MySQL for Database Administrators</w:t>
      </w:r>
    </w:p>
    <w:p w14:paraId="3E2BB928" w14:textId="77777777" w:rsidR="001B405A" w:rsidRDefault="001B405A" w:rsidP="001B405A">
      <w:pPr>
        <w:rPr>
          <w:color w:val="397D91"/>
          <w:sz w:val="20"/>
          <w:szCs w:val="20"/>
        </w:rPr>
      </w:pPr>
      <w:r w:rsidRPr="00567DF1">
        <w:rPr>
          <w:color w:val="397D91"/>
          <w:sz w:val="20"/>
          <w:szCs w:val="20"/>
        </w:rPr>
        <w:t>2021</w:t>
      </w:r>
      <w:r>
        <w:rPr>
          <w:color w:val="397D91"/>
          <w:sz w:val="20"/>
          <w:szCs w:val="20"/>
        </w:rPr>
        <w:t xml:space="preserve"> </w:t>
      </w:r>
      <w:r w:rsidRPr="00B239DF">
        <w:rPr>
          <w:sz w:val="20"/>
          <w:szCs w:val="20"/>
        </w:rPr>
        <w:t xml:space="preserve">| </w:t>
      </w:r>
      <w:r>
        <w:rPr>
          <w:color w:val="397D91"/>
          <w:sz w:val="20"/>
          <w:szCs w:val="20"/>
        </w:rPr>
        <w:t>Oracle</w:t>
      </w:r>
    </w:p>
    <w:p w14:paraId="2E6B19CF" w14:textId="77777777" w:rsidR="001B405A" w:rsidRDefault="001B405A" w:rsidP="001B405A">
      <w:pPr>
        <w:rPr>
          <w:b/>
          <w:bCs/>
        </w:rPr>
      </w:pPr>
    </w:p>
    <w:p w14:paraId="5DC9F1B7" w14:textId="77777777" w:rsidR="001B405A" w:rsidRDefault="001B405A" w:rsidP="001B405A">
      <w:pPr>
        <w:rPr>
          <w:b/>
          <w:bCs/>
        </w:rPr>
      </w:pPr>
      <w:r w:rsidRPr="00F92EC9">
        <w:rPr>
          <w:b/>
          <w:bCs/>
        </w:rPr>
        <w:t>Administering a SQL Database Infrastructure</w:t>
      </w:r>
    </w:p>
    <w:p w14:paraId="274AD951" w14:textId="77777777" w:rsidR="001B405A" w:rsidRDefault="001B405A" w:rsidP="001B405A">
      <w:pPr>
        <w:rPr>
          <w:color w:val="397D91"/>
          <w:sz w:val="20"/>
          <w:szCs w:val="20"/>
        </w:rPr>
      </w:pPr>
      <w:r>
        <w:rPr>
          <w:color w:val="397D91"/>
          <w:sz w:val="20"/>
          <w:szCs w:val="20"/>
        </w:rPr>
        <w:t>2020</w:t>
      </w:r>
      <w:r w:rsidRPr="00B239DF">
        <w:rPr>
          <w:sz w:val="20"/>
          <w:szCs w:val="20"/>
        </w:rPr>
        <w:t xml:space="preserve"> | </w:t>
      </w:r>
      <w:r w:rsidRPr="00B239DF">
        <w:rPr>
          <w:color w:val="397D91"/>
          <w:sz w:val="20"/>
          <w:szCs w:val="20"/>
        </w:rPr>
        <w:t>Microsoft</w:t>
      </w:r>
    </w:p>
    <w:p w14:paraId="7D7FB81D" w14:textId="77777777" w:rsidR="001B405A" w:rsidRDefault="001B405A" w:rsidP="001B405A"/>
    <w:p w14:paraId="27C71983" w14:textId="77777777" w:rsidR="001B405A" w:rsidRDefault="001B405A" w:rsidP="001B405A">
      <w:pPr>
        <w:pStyle w:val="Heading2"/>
      </w:pPr>
      <w:r w:rsidRPr="00C63656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1B405A" w:rsidRPr="005D4E35" w14:paraId="32C92253" w14:textId="77777777" w:rsidTr="003A4EAF">
        <w:tc>
          <w:tcPr>
            <w:tcW w:w="1298" w:type="dxa"/>
          </w:tcPr>
          <w:p w14:paraId="1C2A7C80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Native</w:t>
            </w:r>
          </w:p>
        </w:tc>
      </w:tr>
      <w:tr w:rsidR="001B405A" w:rsidRPr="005D4E35" w14:paraId="1156EDBB" w14:textId="77777777" w:rsidTr="003A4EAF">
        <w:tc>
          <w:tcPr>
            <w:tcW w:w="1298" w:type="dxa"/>
          </w:tcPr>
          <w:p w14:paraId="6936A7CF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  <w:tr w:rsidR="001B405A" w:rsidRPr="005D4E35" w14:paraId="4663A362" w14:textId="77777777" w:rsidTr="003A4EAF">
        <w:tc>
          <w:tcPr>
            <w:tcW w:w="1298" w:type="dxa"/>
          </w:tcPr>
          <w:p w14:paraId="4EEAD9E7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</w:tbl>
    <w:p w14:paraId="0A49BE63" w14:textId="77777777" w:rsidR="001B405A" w:rsidRPr="001B405A" w:rsidRDefault="001B405A" w:rsidP="001B405A"/>
    <w:sectPr w:rsidR="001B405A" w:rsidRPr="001B405A" w:rsidSect="001B405A">
      <w:type w:val="continuous"/>
      <w:pgSz w:w="11906" w:h="16838"/>
      <w:pgMar w:top="720" w:right="720" w:bottom="720" w:left="720" w:header="708" w:footer="708" w:gutter="0"/>
      <w:cols w:num="2" w:space="284" w:equalWidth="0">
        <w:col w:w="7085" w:space="284"/>
        <w:col w:w="3097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5" type="#_x0000_t75" alt="Marker with solid fill" style="width:7.5pt;height:12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216" type="#_x0000_t75" alt="Receiver with solid fill" style="width:13.45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217" type="#_x0000_t75" style="width:12.35pt;height:13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218" type="#_x0000_t75" style="width:12.9pt;height:13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219" type="#_x0000_t75" style="width:9.1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220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221" type="#_x0000_t75" style="width:11.3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222" type="#_x0000_t75" style="width:11.3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223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3"/>
  </w:num>
  <w:num w:numId="3">
    <w:abstractNumId w:val="11"/>
  </w:num>
  <w:num w:numId="4">
    <w:abstractNumId w:val="0"/>
  </w:num>
  <w:num w:numId="5">
    <w:abstractNumId w:val="8"/>
  </w:num>
  <w:num w:numId="6">
    <w:abstractNumId w:val="12"/>
  </w:num>
  <w:num w:numId="7">
    <w:abstractNumId w:val="14"/>
  </w:num>
  <w:num w:numId="8">
    <w:abstractNumId w:val="6"/>
  </w:num>
  <w:num w:numId="9">
    <w:abstractNumId w:val="9"/>
  </w:num>
  <w:num w:numId="10">
    <w:abstractNumId w:val="5"/>
  </w:num>
  <w:num w:numId="11">
    <w:abstractNumId w:val="10"/>
  </w:num>
  <w:num w:numId="12">
    <w:abstractNumId w:val="3"/>
  </w:num>
  <w:num w:numId="13">
    <w:abstractNumId w:val="7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rwUAFFEh/iwAAAA="/>
  </w:docVars>
  <w:rsids>
    <w:rsidRoot w:val="00782BA0"/>
    <w:rsid w:val="00007F2A"/>
    <w:rsid w:val="00014692"/>
    <w:rsid w:val="00022062"/>
    <w:rsid w:val="00041BF2"/>
    <w:rsid w:val="00043ED4"/>
    <w:rsid w:val="00046231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221CE"/>
    <w:rsid w:val="00123F28"/>
    <w:rsid w:val="001324DD"/>
    <w:rsid w:val="00133091"/>
    <w:rsid w:val="0014014B"/>
    <w:rsid w:val="0014698C"/>
    <w:rsid w:val="00160811"/>
    <w:rsid w:val="0016675D"/>
    <w:rsid w:val="001772FE"/>
    <w:rsid w:val="001B2F52"/>
    <w:rsid w:val="001B405A"/>
    <w:rsid w:val="001D438C"/>
    <w:rsid w:val="001F2031"/>
    <w:rsid w:val="002468A8"/>
    <w:rsid w:val="00263668"/>
    <w:rsid w:val="00276A03"/>
    <w:rsid w:val="0029162C"/>
    <w:rsid w:val="002B3267"/>
    <w:rsid w:val="002B3E3F"/>
    <w:rsid w:val="002C0EC1"/>
    <w:rsid w:val="002C24C3"/>
    <w:rsid w:val="002E2932"/>
    <w:rsid w:val="002E4F16"/>
    <w:rsid w:val="00304CA1"/>
    <w:rsid w:val="00314E8D"/>
    <w:rsid w:val="0033056D"/>
    <w:rsid w:val="0033353F"/>
    <w:rsid w:val="00342845"/>
    <w:rsid w:val="00353CC6"/>
    <w:rsid w:val="003809FA"/>
    <w:rsid w:val="003874FA"/>
    <w:rsid w:val="00393A96"/>
    <w:rsid w:val="00397074"/>
    <w:rsid w:val="003A7176"/>
    <w:rsid w:val="003B0C36"/>
    <w:rsid w:val="003B6FBC"/>
    <w:rsid w:val="003E0772"/>
    <w:rsid w:val="00402668"/>
    <w:rsid w:val="00402D29"/>
    <w:rsid w:val="00406D60"/>
    <w:rsid w:val="00431F47"/>
    <w:rsid w:val="00436BA6"/>
    <w:rsid w:val="00445A1D"/>
    <w:rsid w:val="00452DAA"/>
    <w:rsid w:val="004627D9"/>
    <w:rsid w:val="004B145A"/>
    <w:rsid w:val="004B16BD"/>
    <w:rsid w:val="004B2533"/>
    <w:rsid w:val="004B4D88"/>
    <w:rsid w:val="004E37AA"/>
    <w:rsid w:val="004F380A"/>
    <w:rsid w:val="0050100F"/>
    <w:rsid w:val="005018A4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A6503"/>
    <w:rsid w:val="005B5181"/>
    <w:rsid w:val="005B6AE4"/>
    <w:rsid w:val="005C63D5"/>
    <w:rsid w:val="005D4E35"/>
    <w:rsid w:val="005D7FC4"/>
    <w:rsid w:val="005F1D5A"/>
    <w:rsid w:val="00645A90"/>
    <w:rsid w:val="0064704A"/>
    <w:rsid w:val="0064778E"/>
    <w:rsid w:val="006623C5"/>
    <w:rsid w:val="00665C13"/>
    <w:rsid w:val="006842DA"/>
    <w:rsid w:val="00686C1B"/>
    <w:rsid w:val="006B16F9"/>
    <w:rsid w:val="006C0C6A"/>
    <w:rsid w:val="006F072C"/>
    <w:rsid w:val="006F3398"/>
    <w:rsid w:val="006F724C"/>
    <w:rsid w:val="00704849"/>
    <w:rsid w:val="0071198F"/>
    <w:rsid w:val="00726400"/>
    <w:rsid w:val="0073048F"/>
    <w:rsid w:val="007366E3"/>
    <w:rsid w:val="00782784"/>
    <w:rsid w:val="00782BA0"/>
    <w:rsid w:val="007848C9"/>
    <w:rsid w:val="00794FA9"/>
    <w:rsid w:val="007954C3"/>
    <w:rsid w:val="007A20DA"/>
    <w:rsid w:val="007B4219"/>
    <w:rsid w:val="007C5FA9"/>
    <w:rsid w:val="007E259F"/>
    <w:rsid w:val="007F5F7F"/>
    <w:rsid w:val="00813174"/>
    <w:rsid w:val="00813B1D"/>
    <w:rsid w:val="00815DBC"/>
    <w:rsid w:val="00821133"/>
    <w:rsid w:val="008425B3"/>
    <w:rsid w:val="008478F8"/>
    <w:rsid w:val="008774D2"/>
    <w:rsid w:val="008819F7"/>
    <w:rsid w:val="00897150"/>
    <w:rsid w:val="008C0CCC"/>
    <w:rsid w:val="008C55B7"/>
    <w:rsid w:val="008F60E9"/>
    <w:rsid w:val="00911180"/>
    <w:rsid w:val="00925FE8"/>
    <w:rsid w:val="009359EA"/>
    <w:rsid w:val="0094512A"/>
    <w:rsid w:val="00946384"/>
    <w:rsid w:val="009666B6"/>
    <w:rsid w:val="00976245"/>
    <w:rsid w:val="00983731"/>
    <w:rsid w:val="00995222"/>
    <w:rsid w:val="009A1FB9"/>
    <w:rsid w:val="009B1A1E"/>
    <w:rsid w:val="009C7C84"/>
    <w:rsid w:val="009D7B80"/>
    <w:rsid w:val="00A1539F"/>
    <w:rsid w:val="00A173C9"/>
    <w:rsid w:val="00A22BBE"/>
    <w:rsid w:val="00A24E92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37E81"/>
    <w:rsid w:val="00B56CB3"/>
    <w:rsid w:val="00B653D4"/>
    <w:rsid w:val="00B714EE"/>
    <w:rsid w:val="00B80E0D"/>
    <w:rsid w:val="00B84E58"/>
    <w:rsid w:val="00B91ACF"/>
    <w:rsid w:val="00BA7B92"/>
    <w:rsid w:val="00BB2DBA"/>
    <w:rsid w:val="00BD5BEB"/>
    <w:rsid w:val="00BF3140"/>
    <w:rsid w:val="00C05B30"/>
    <w:rsid w:val="00C40223"/>
    <w:rsid w:val="00C5616C"/>
    <w:rsid w:val="00C63656"/>
    <w:rsid w:val="00C915D4"/>
    <w:rsid w:val="00CA10D5"/>
    <w:rsid w:val="00CA709F"/>
    <w:rsid w:val="00CB6C86"/>
    <w:rsid w:val="00CF33A2"/>
    <w:rsid w:val="00D022B2"/>
    <w:rsid w:val="00D02DE6"/>
    <w:rsid w:val="00D11EDE"/>
    <w:rsid w:val="00D202D0"/>
    <w:rsid w:val="00D24686"/>
    <w:rsid w:val="00D26BE2"/>
    <w:rsid w:val="00D3353F"/>
    <w:rsid w:val="00D34F10"/>
    <w:rsid w:val="00D37078"/>
    <w:rsid w:val="00D41016"/>
    <w:rsid w:val="00D43A09"/>
    <w:rsid w:val="00D459C4"/>
    <w:rsid w:val="00D6634A"/>
    <w:rsid w:val="00D71DCD"/>
    <w:rsid w:val="00D93298"/>
    <w:rsid w:val="00DC40CD"/>
    <w:rsid w:val="00DC5396"/>
    <w:rsid w:val="00DC5D57"/>
    <w:rsid w:val="00DC7188"/>
    <w:rsid w:val="00DD2907"/>
    <w:rsid w:val="00DD4417"/>
    <w:rsid w:val="00DD535E"/>
    <w:rsid w:val="00DE60DD"/>
    <w:rsid w:val="00E038F5"/>
    <w:rsid w:val="00E10F29"/>
    <w:rsid w:val="00E159B3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50778"/>
    <w:rsid w:val="00F52BC0"/>
    <w:rsid w:val="00F63B8E"/>
    <w:rsid w:val="00F82A99"/>
    <w:rsid w:val="00F830F7"/>
    <w:rsid w:val="00F92B80"/>
    <w:rsid w:val="00F92EC9"/>
    <w:rsid w:val="00F93F5A"/>
    <w:rsid w:val="00F9584F"/>
    <w:rsid w:val="00FA76CD"/>
    <w:rsid w:val="00FB263B"/>
    <w:rsid w:val="00FC5A8F"/>
    <w:rsid w:val="00FC6D45"/>
    <w:rsid w:val="00FD2F24"/>
    <w:rsid w:val="00FE406C"/>
    <w:rsid w:val="00FF2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59C4"/>
    <w:pPr>
      <w:keepNext/>
      <w:keepLines/>
      <w:spacing w:before="80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459C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6.png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hyperlink" Target="mailto:contact@mwskwong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5.svg"/><Relationship Id="rId5" Type="http://schemas.openxmlformats.org/officeDocument/2006/relationships/webSettings" Target="webSettings.xml"/><Relationship Id="rId15" Type="http://schemas.openxmlformats.org/officeDocument/2006/relationships/hyperlink" Target="https://mwskwong.com/" TargetMode="External"/><Relationship Id="rId10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7.sv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1</Pages>
  <Words>356</Words>
  <Characters>203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, HOIT&amp;HI CP(HA6)3</cp:lastModifiedBy>
  <cp:revision>249</cp:revision>
  <cp:lastPrinted>2022-08-05T10:09:00Z</cp:lastPrinted>
  <dcterms:created xsi:type="dcterms:W3CDTF">2022-02-28T00:59:00Z</dcterms:created>
  <dcterms:modified xsi:type="dcterms:W3CDTF">2022-08-05T10:14:00Z</dcterms:modified>
</cp:coreProperties>
</file>